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3245" w:rsidRDefault="009C700E" w:rsidP="009C700E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Delay of possession legal notice</w:t>
      </w:r>
    </w:p>
    <w:p w:rsidR="009C700E" w:rsidRDefault="009C700E" w:rsidP="009C700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, </w:t>
      </w:r>
    </w:p>
    <w:p w:rsidR="009C700E" w:rsidRDefault="009C700E" w:rsidP="009C700E">
      <w:pPr>
        <w:rPr>
          <w:rFonts w:ascii="Arial" w:hAnsi="Arial" w:cs="Arial"/>
        </w:rPr>
      </w:pPr>
      <w:r>
        <w:rPr>
          <w:rFonts w:ascii="Arial" w:hAnsi="Arial" w:cs="Arial"/>
        </w:rPr>
        <w:t>[Name of the builder]</w:t>
      </w:r>
    </w:p>
    <w:p w:rsidR="009C700E" w:rsidRDefault="009C700E" w:rsidP="009C700E">
      <w:pPr>
        <w:rPr>
          <w:rFonts w:ascii="Arial" w:hAnsi="Arial" w:cs="Arial"/>
        </w:rPr>
      </w:pPr>
      <w:r>
        <w:rPr>
          <w:rFonts w:ascii="Arial" w:hAnsi="Arial" w:cs="Arial"/>
        </w:rPr>
        <w:t>[Address of the builder- line 1]</w:t>
      </w:r>
    </w:p>
    <w:p w:rsidR="009C700E" w:rsidRDefault="009C700E" w:rsidP="009C700E">
      <w:pPr>
        <w:rPr>
          <w:rFonts w:ascii="Arial" w:hAnsi="Arial" w:cs="Arial"/>
        </w:rPr>
      </w:pPr>
      <w:r>
        <w:rPr>
          <w:rFonts w:ascii="Arial" w:hAnsi="Arial" w:cs="Arial"/>
        </w:rPr>
        <w:t>[Address of the builder- line 2]</w:t>
      </w:r>
    </w:p>
    <w:p w:rsidR="009C700E" w:rsidRDefault="009C700E" w:rsidP="009C700E">
      <w:pPr>
        <w:rPr>
          <w:rFonts w:ascii="Arial" w:hAnsi="Arial" w:cs="Arial"/>
        </w:rPr>
      </w:pPr>
      <w:r>
        <w:rPr>
          <w:rFonts w:ascii="Arial" w:hAnsi="Arial" w:cs="Arial"/>
        </w:rPr>
        <w:t>[Address of the builder- line 3]</w:t>
      </w:r>
    </w:p>
    <w:p w:rsidR="009C700E" w:rsidRDefault="009C700E" w:rsidP="009C700E">
      <w:pPr>
        <w:rPr>
          <w:rFonts w:ascii="Arial" w:hAnsi="Arial" w:cs="Arial"/>
        </w:rPr>
      </w:pPr>
      <w:r>
        <w:rPr>
          <w:rFonts w:ascii="Arial" w:hAnsi="Arial" w:cs="Arial"/>
        </w:rPr>
        <w:t>Dear Sir,</w:t>
      </w:r>
    </w:p>
    <w:p w:rsidR="009C700E" w:rsidRDefault="009C700E" w:rsidP="009C700E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bject: </w:t>
      </w:r>
      <w:r w:rsidR="00A511C2" w:rsidRPr="00A511C2">
        <w:rPr>
          <w:rFonts w:ascii="Arial" w:hAnsi="Arial" w:cs="Arial"/>
          <w:u w:val="single"/>
        </w:rPr>
        <w:t xml:space="preserve">Legal Notice </w:t>
      </w:r>
      <w:r w:rsidR="00A511C2">
        <w:rPr>
          <w:rFonts w:ascii="Arial" w:hAnsi="Arial" w:cs="Arial"/>
          <w:u w:val="single"/>
        </w:rPr>
        <w:t xml:space="preserve">due </w:t>
      </w:r>
      <w:r w:rsidRPr="00A511C2">
        <w:rPr>
          <w:rFonts w:ascii="Arial" w:hAnsi="Arial" w:cs="Arial"/>
          <w:u w:val="single"/>
        </w:rPr>
        <w:t>Delay in possession of property named [Property address]</w:t>
      </w:r>
    </w:p>
    <w:p w:rsidR="009C700E" w:rsidRPr="009C700E" w:rsidRDefault="009C700E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</w:rPr>
      </w:pP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We, the members of the sender group, had purchased flat/flats/Apartment </w:t>
      </w:r>
      <w:r>
        <w:rPr>
          <w:rFonts w:ascii="Arial" w:hAnsi="Arial" w:cs="Arial"/>
          <w:sz w:val="22"/>
          <w:szCs w:val="22"/>
          <w:bdr w:val="none" w:sz="0" w:space="0" w:color="auto" w:frame="1"/>
        </w:rPr>
        <w:t>from your [project/builder]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in </w:t>
      </w:r>
      <w:r>
        <w:rPr>
          <w:rFonts w:ascii="Arial" w:hAnsi="Arial" w:cs="Arial"/>
          <w:sz w:val="22"/>
          <w:szCs w:val="22"/>
          <w:bdr w:val="none" w:sz="0" w:space="0" w:color="auto" w:frame="1"/>
        </w:rPr>
        <w:t>[year of purchase]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under 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>[payment modes</w:t>
      </w:r>
      <w:r w:rsidR="007E4469">
        <w:rPr>
          <w:rFonts w:ascii="Arial" w:hAnsi="Arial" w:cs="Arial"/>
          <w:sz w:val="22"/>
          <w:szCs w:val="22"/>
          <w:bdr w:val="none" w:sz="0" w:space="0" w:color="auto" w:frame="1"/>
        </w:rPr>
        <w:t>/schemes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>]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and have already paid almost 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>[percentage of amount you have paid]/the entire amount of [the amount paid]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of the total cost towards purchase. The possession was promised in </w:t>
      </w:r>
      <w:r w:rsidR="008F6D2A" w:rsidRPr="00B723BF">
        <w:rPr>
          <w:rFonts w:ascii="Arial" w:hAnsi="Arial" w:cs="Arial"/>
          <w:sz w:val="22"/>
          <w:szCs w:val="22"/>
          <w:highlight w:val="cyan"/>
          <w:bdr w:val="none" w:sz="0" w:space="0" w:color="auto" w:frame="1"/>
        </w:rPr>
        <w:t>[possession month</w:t>
      </w:r>
      <w:r w:rsidR="00B93A74" w:rsidRPr="00B723BF">
        <w:rPr>
          <w:rFonts w:ascii="Arial" w:hAnsi="Arial" w:cs="Arial"/>
          <w:sz w:val="22"/>
          <w:szCs w:val="22"/>
          <w:highlight w:val="cyan"/>
          <w:bdr w:val="none" w:sz="0" w:space="0" w:color="auto" w:frame="1"/>
        </w:rPr>
        <w:t>]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r w:rsidR="00B93A74" w:rsidRPr="00B93A74">
        <w:rPr>
          <w:rFonts w:ascii="Arial" w:hAnsi="Arial" w:cs="Arial"/>
          <w:sz w:val="22"/>
          <w:szCs w:val="22"/>
          <w:highlight w:val="yellow"/>
          <w:bdr w:val="none" w:sz="0" w:space="0" w:color="auto" w:frame="1"/>
        </w:rPr>
        <w:t xml:space="preserve">[possession </w:t>
      </w:r>
      <w:r w:rsidR="008F6D2A" w:rsidRPr="00B93A74">
        <w:rPr>
          <w:rFonts w:ascii="Arial" w:hAnsi="Arial" w:cs="Arial"/>
          <w:sz w:val="22"/>
          <w:szCs w:val="22"/>
          <w:highlight w:val="yellow"/>
          <w:bdr w:val="none" w:sz="0" w:space="0" w:color="auto" w:frame="1"/>
        </w:rPr>
        <w:t>year]</w:t>
      </w:r>
      <w:r w:rsidRPr="00B93A74">
        <w:rPr>
          <w:rFonts w:ascii="Arial" w:hAnsi="Arial" w:cs="Arial"/>
          <w:sz w:val="22"/>
          <w:szCs w:val="22"/>
          <w:highlight w:val="yellow"/>
          <w:bdr w:val="none" w:sz="0" w:space="0" w:color="auto" w:frame="1"/>
        </w:rPr>
        <w:t>,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failing which penalty 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>[penalty amount]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sq ft was agreed to be paid to the buyer.</w:t>
      </w:r>
    </w:p>
    <w:p w:rsidR="009C700E" w:rsidRDefault="009C700E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</w:p>
    <w:p w:rsidR="009C700E" w:rsidRPr="009C700E" w:rsidRDefault="009C700E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</w:rPr>
      </w:pP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Since </w:t>
      </w:r>
      <w:r w:rsidR="008F6D2A" w:rsidRPr="00B93A74">
        <w:rPr>
          <w:rFonts w:ascii="Arial" w:hAnsi="Arial" w:cs="Arial"/>
          <w:sz w:val="22"/>
          <w:szCs w:val="22"/>
          <w:highlight w:val="yellow"/>
          <w:bdr w:val="none" w:sz="0" w:space="0" w:color="auto" w:frame="1"/>
        </w:rPr>
        <w:t>[year of possession]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onwards we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 xml:space="preserve"> have been visiting your office/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>construction site and pursuing progress of our allotted flats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>/property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. We regret to say that in spite of several visits and letters, we have never been able to understand/ know the actual state of construction. </w:t>
      </w:r>
      <w:r w:rsidR="007E4469">
        <w:rPr>
          <w:rFonts w:ascii="Arial" w:hAnsi="Arial" w:cs="Arial"/>
          <w:sz w:val="22"/>
          <w:szCs w:val="22"/>
          <w:bdr w:val="none" w:sz="0" w:space="0" w:color="auto" w:frame="1"/>
        </w:rPr>
        <w:t>Though property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seem to be have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 xml:space="preserve"> been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built </w:t>
      </w:r>
      <w:r w:rsidR="007E4469">
        <w:rPr>
          <w:rFonts w:ascii="Arial" w:hAnsi="Arial" w:cs="Arial"/>
          <w:sz w:val="22"/>
          <w:szCs w:val="22"/>
          <w:bdr w:val="none" w:sz="0" w:space="0" w:color="auto" w:frame="1"/>
        </w:rPr>
        <w:t>up but no progress to its completion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, failing which possession 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>is delayed and is yet to be handed over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. In fact, no progress for delivery of our </w:t>
      </w:r>
      <w:r w:rsidR="008F6D2A">
        <w:rPr>
          <w:rFonts w:ascii="Arial" w:hAnsi="Arial" w:cs="Arial"/>
          <w:sz w:val="22"/>
          <w:szCs w:val="22"/>
          <w:bdr w:val="none" w:sz="0" w:space="0" w:color="auto" w:frame="1"/>
        </w:rPr>
        <w:t>property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is informed &amp; always vague &amp; conflicting information is given in piecemeal.</w:t>
      </w:r>
    </w:p>
    <w:p w:rsidR="009C700E" w:rsidRDefault="009C700E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</w:p>
    <w:p w:rsidR="009C700E" w:rsidRDefault="009C700E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It was promised by your Company at the time of making the payment for the </w:t>
      </w:r>
      <w:r w:rsidR="007E4469">
        <w:rPr>
          <w:rFonts w:ascii="Arial" w:hAnsi="Arial" w:cs="Arial"/>
          <w:sz w:val="22"/>
          <w:szCs w:val="22"/>
          <w:bdr w:val="none" w:sz="0" w:space="0" w:color="auto" w:frame="1"/>
        </w:rPr>
        <w:t>property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that the possession of the fully constructed flat would be handed over By </w:t>
      </w:r>
      <w:r w:rsidR="00B93A74" w:rsidRPr="00B723BF">
        <w:rPr>
          <w:rFonts w:ascii="Arial" w:hAnsi="Arial" w:cs="Arial"/>
          <w:sz w:val="22"/>
          <w:szCs w:val="22"/>
          <w:highlight w:val="cyan"/>
          <w:bdr w:val="none" w:sz="0" w:space="0" w:color="auto" w:frame="1"/>
        </w:rPr>
        <w:t>[possession month</w:t>
      </w:r>
      <w:proofErr w:type="gramStart"/>
      <w:r w:rsidR="00B93A74" w:rsidRPr="00B723BF">
        <w:rPr>
          <w:rFonts w:ascii="Arial" w:hAnsi="Arial" w:cs="Arial"/>
          <w:sz w:val="22"/>
          <w:szCs w:val="22"/>
          <w:highlight w:val="cyan"/>
          <w:bdr w:val="none" w:sz="0" w:space="0" w:color="auto" w:frame="1"/>
        </w:rPr>
        <w:t>]</w:t>
      </w:r>
      <w:r w:rsidR="007E4469" w:rsidRPr="00B723BF">
        <w:rPr>
          <w:rFonts w:ascii="Arial" w:hAnsi="Arial" w:cs="Arial"/>
          <w:sz w:val="22"/>
          <w:szCs w:val="22"/>
          <w:highlight w:val="cyan"/>
          <w:bdr w:val="none" w:sz="0" w:space="0" w:color="auto" w:frame="1"/>
        </w:rPr>
        <w:t>[</w:t>
      </w:r>
      <w:proofErr w:type="gramEnd"/>
      <w:r w:rsidR="00B93A74" w:rsidRPr="00B93A74">
        <w:rPr>
          <w:rFonts w:ascii="Arial" w:hAnsi="Arial" w:cs="Arial"/>
          <w:sz w:val="22"/>
          <w:szCs w:val="22"/>
          <w:highlight w:val="yellow"/>
          <w:bdr w:val="none" w:sz="0" w:space="0" w:color="auto" w:frame="1"/>
        </w:rPr>
        <w:t>possession year</w:t>
      </w:r>
      <w:r w:rsidR="007E4469" w:rsidRPr="00B93A74">
        <w:rPr>
          <w:rFonts w:ascii="Arial" w:hAnsi="Arial" w:cs="Arial"/>
          <w:sz w:val="22"/>
          <w:szCs w:val="22"/>
          <w:highlight w:val="yellow"/>
          <w:bdr w:val="none" w:sz="0" w:space="0" w:color="auto" w:frame="1"/>
        </w:rPr>
        <w:t>]</w:t>
      </w:r>
      <w:r w:rsidR="007E4469">
        <w:rPr>
          <w:rFonts w:ascii="Arial" w:hAnsi="Arial" w:cs="Arial"/>
          <w:sz w:val="22"/>
          <w:szCs w:val="22"/>
          <w:bdr w:val="none" w:sz="0" w:space="0" w:color="auto" w:frame="1"/>
        </w:rPr>
        <w:t xml:space="preserve"> 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and since </w:t>
      </w:r>
      <w:r w:rsidR="00B93A74">
        <w:rPr>
          <w:rFonts w:ascii="Arial" w:hAnsi="Arial" w:cs="Arial"/>
          <w:sz w:val="22"/>
          <w:szCs w:val="22"/>
          <w:bdr w:val="none" w:sz="0" w:space="0" w:color="auto" w:frame="1"/>
        </w:rPr>
        <w:t>I/us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 xml:space="preserve"> had booked under </w:t>
      </w:r>
      <w:r w:rsidR="007E4469">
        <w:rPr>
          <w:rFonts w:ascii="Arial" w:hAnsi="Arial" w:cs="Arial"/>
          <w:sz w:val="22"/>
          <w:szCs w:val="22"/>
          <w:bdr w:val="none" w:sz="0" w:space="0" w:color="auto" w:frame="1"/>
        </w:rPr>
        <w:t>[payment modes/schemes]</w:t>
      </w:r>
      <w:r w:rsidRPr="009C700E">
        <w:rPr>
          <w:rFonts w:ascii="Arial" w:hAnsi="Arial" w:cs="Arial"/>
          <w:sz w:val="22"/>
          <w:szCs w:val="22"/>
          <w:bdr w:val="none" w:sz="0" w:space="0" w:color="auto" w:frame="1"/>
        </w:rPr>
        <w:t>, we had assumed that by the time we would start paying our EMIs, the burden of rentals would go off.</w:t>
      </w:r>
    </w:p>
    <w:p w:rsidR="00411AF0" w:rsidRDefault="00411AF0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</w:p>
    <w:p w:rsidR="00411AF0" w:rsidRDefault="00411AF0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We demand that you don’t delay the possession of this property any further. If this continues, we can file suit against you under RERA Act. </w:t>
      </w:r>
    </w:p>
    <w:p w:rsidR="00411AF0" w:rsidRDefault="00411AF0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</w:p>
    <w:p w:rsidR="00411AF0" w:rsidRDefault="00411AF0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sz w:val="22"/>
          <w:szCs w:val="22"/>
          <w:bdr w:val="none" w:sz="0" w:space="0" w:color="auto" w:frame="1"/>
        </w:rPr>
        <w:t xml:space="preserve">Kindly contact us with your queries or your response to this notice at the earliest. </w:t>
      </w:r>
    </w:p>
    <w:p w:rsidR="00411AF0" w:rsidRDefault="00411AF0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  <w:bdr w:val="none" w:sz="0" w:space="0" w:color="auto" w:frame="1"/>
        </w:rPr>
      </w:pPr>
    </w:p>
    <w:p w:rsidR="00411AF0" w:rsidRDefault="00411AF0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r Customer/Flat Owner</w:t>
      </w:r>
    </w:p>
    <w:p w:rsidR="00411AF0" w:rsidRDefault="00411AF0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[Your Name]</w:t>
      </w:r>
    </w:p>
    <w:p w:rsidR="00411AF0" w:rsidRPr="009C700E" w:rsidRDefault="00411AF0" w:rsidP="009C700E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[Your current address]</w:t>
      </w:r>
    </w:p>
    <w:p w:rsidR="009C700E" w:rsidRPr="009C700E" w:rsidRDefault="009C700E" w:rsidP="009C700E">
      <w:pPr>
        <w:rPr>
          <w:rFonts w:ascii="Arial" w:hAnsi="Arial" w:cs="Arial"/>
        </w:rPr>
      </w:pPr>
    </w:p>
    <w:sectPr w:rsidR="009C700E" w:rsidRPr="009C700E" w:rsidSect="007D3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AxMTMzNjI1MDU1MTBS0lEKTi0uzszPAykwrAUAT3K+RSwAAAA="/>
  </w:docVars>
  <w:rsids>
    <w:rsidRoot w:val="009C700E"/>
    <w:rsid w:val="00411AF0"/>
    <w:rsid w:val="00423B9C"/>
    <w:rsid w:val="0062300B"/>
    <w:rsid w:val="007109EF"/>
    <w:rsid w:val="007D3245"/>
    <w:rsid w:val="007E4469"/>
    <w:rsid w:val="008F6D2A"/>
    <w:rsid w:val="00901F3F"/>
    <w:rsid w:val="009958CB"/>
    <w:rsid w:val="009C700E"/>
    <w:rsid w:val="00A511C2"/>
    <w:rsid w:val="00B723BF"/>
    <w:rsid w:val="00B93A74"/>
    <w:rsid w:val="00C31FE1"/>
    <w:rsid w:val="00FE46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32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C70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13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shi</dc:creator>
  <cp:lastModifiedBy>Sakshi</cp:lastModifiedBy>
  <cp:revision>5</cp:revision>
  <dcterms:created xsi:type="dcterms:W3CDTF">2018-12-28T04:56:00Z</dcterms:created>
  <dcterms:modified xsi:type="dcterms:W3CDTF">2018-12-28T05:41:00Z</dcterms:modified>
</cp:coreProperties>
</file>